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71b801b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71b801b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8:2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0lEQVR42s2WMa7DMAxDiV5A97+lbqBPUmmXLh8QhzpBnGQgZPFZMuZrNH7qH4DiVMNpP174Hv/9JyHezYty/rjqoQpd1ET5I6BHoeZKY3rgcrXmSugxZXKhqyuRP1n6GQF/NRiaFlzL0DV/9LU5hgT6/abXukkfoSHPffZj/JAZvehc42PGFBUltfvu8bXxE8+i+uzHiBlJMjxAGJ79kB29QWo6xqdq0CoGxuXsB556JRLlSGD/mhZzE+BPVcrV2VWrzvlTyiRUdhd3P2zFdo6ZO3+15NXDX6KempJ3u7vXq/auNTQd0FM1cGEeW5Koz9q/47UXEv3j2b8KtCbQ3wiMO5ywnkQ/Z9Zg1QB/0rMtWxMi543aI5aPYInzFbYkOJUBf3m1X9WGA/z97nn3Dw+qah8mpq7r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Hey there just wanted to give you a quick heads up.</w:t>
      </w:r>
      <w:r>
        <w:br/>
      </w:r>
      <w:r>
        <w:t xml:space="preserve">The words in your post seem to be running off the screen in Opera.</w:t>
      </w:r>
      <w:r>
        <w:br/>
      </w:r>
      <w:r>
        <w:t xml:space="preserve">I'm not sure if this is a formatting issue or something to do with</w:t>
      </w:r>
      <w:r>
        <w:t xml:space="preserve"> </w:t>
      </w:r>
      <w:r>
        <w:t xml:space="preserve">browser compatibility but I thought I'd post to let you know.</w:t>
      </w:r>
      <w:r>
        <w:br/>
      </w:r>
      <w:r>
        <w:t xml:space="preserve">The design and style look great though! Hope you get the</w:t>
      </w:r>
      <w:r>
        <w:br/>
      </w:r>
      <w:r>
        <w:t xml:space="preserve">issue fixed soon. Many thank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71b801b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8:2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71b801b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71b801b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71b801b</dc:title>
  <dc:creator/>
  <cp:keywords/>
  <dcterms:created xsi:type="dcterms:W3CDTF">2026-05-07T02:58:28Z</dcterms:created>
  <dcterms:modified xsi:type="dcterms:W3CDTF">2026-05-07T02:5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